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E181E" w14:textId="77777777" w:rsidR="00940C75" w:rsidRDefault="00E12430">
      <w:pPr>
        <w:pStyle w:val="Heading1"/>
      </w:pPr>
      <w:bookmarkStart w:id="0" w:name="shelter-mission"/>
      <w:r>
        <w:t>Shelter Mission</w:t>
      </w:r>
    </w:p>
    <w:p w14:paraId="4EEFFD55" w14:textId="77777777" w:rsidR="00940C75" w:rsidRDefault="00E12430">
      <w:pPr>
        <w:pStyle w:val="Heading1"/>
      </w:pPr>
      <w:bookmarkStart w:id="1" w:name="dsw-semester-project"/>
      <w:bookmarkEnd w:id="0"/>
      <w:r>
        <w:t>dsw-semester-project</w:t>
      </w:r>
    </w:p>
    <w:p w14:paraId="67D675D3" w14:textId="77777777" w:rsidR="00940C75" w:rsidRDefault="00E12430">
      <w:r>
        <w:pict w14:anchorId="516D2040">
          <v:rect id="_x0000_i1025" style="width:0;height:1.5pt" o:hralign="center" o:hrstd="t" o:hr="t"/>
        </w:pict>
      </w:r>
    </w:p>
    <w:p w14:paraId="29731897" w14:textId="77777777" w:rsidR="00940C75" w:rsidRDefault="00E12430">
      <w:pPr>
        <w:pStyle w:val="Heading1"/>
      </w:pPr>
      <w:bookmarkStart w:id="2" w:name="group-members"/>
      <w:bookmarkEnd w:id="1"/>
      <w:r>
        <w:t>Group Members</w:t>
      </w:r>
    </w:p>
    <w:p w14:paraId="3F8312C7" w14:textId="77777777" w:rsidR="00940C75" w:rsidRDefault="00E12430">
      <w:pPr>
        <w:pStyle w:val="FirstParagraph"/>
      </w:pPr>
      <w:r>
        <w:t>Tiiso Senosha - 220003917 - theotiiso@gmail.com</w:t>
      </w:r>
    </w:p>
    <w:p w14:paraId="22741F6E" w14:textId="77777777" w:rsidR="00940C75" w:rsidRDefault="00E12430">
      <w:pPr>
        <w:pStyle w:val="BodyText"/>
      </w:pPr>
      <w:r>
        <w:t>Lesego Temane - 219081209 - lesegogtemane@gmail.com</w:t>
      </w:r>
    </w:p>
    <w:p w14:paraId="5BE68F35" w14:textId="77777777" w:rsidR="00940C75" w:rsidRDefault="00E12430">
      <w:pPr>
        <w:pStyle w:val="BodyText"/>
      </w:pPr>
      <w:r>
        <w:t>Waaiez Kinnear - 219021671 - waaiez.kinnear10@gmail.com</w:t>
      </w:r>
    </w:p>
    <w:p w14:paraId="3710D2B3" w14:textId="77777777" w:rsidR="00940C75" w:rsidRDefault="00E12430">
      <w:pPr>
        <w:pStyle w:val="BodyText"/>
      </w:pPr>
      <w:r>
        <w:t>Alexis Makgeru - 220042401 - sebotsealexis@gmail.com</w:t>
      </w:r>
    </w:p>
    <w:p w14:paraId="1B6FECD4" w14:textId="77777777" w:rsidR="00940C75" w:rsidRDefault="00E12430">
      <w:pPr>
        <w:pStyle w:val="BodyText"/>
      </w:pPr>
      <w:r>
        <w:t>Bonginkosi Nhantumbo - 217040604 - bonginkosi.li73@gmail.com</w:t>
      </w:r>
    </w:p>
    <w:p w14:paraId="2FDD45A7" w14:textId="77777777" w:rsidR="00940C75" w:rsidRDefault="00E12430">
      <w:pPr>
        <w:pStyle w:val="BodyText"/>
      </w:pPr>
      <w:r>
        <w:t>Blessing Leso - 219089394 - blessingitlotlengleso@gmail.com</w:t>
      </w:r>
    </w:p>
    <w:p w14:paraId="56C5D9D4" w14:textId="77777777" w:rsidR="00940C75" w:rsidRDefault="00E12430">
      <w:pPr>
        <w:pStyle w:val="Heading1"/>
      </w:pPr>
      <w:bookmarkStart w:id="3" w:name="group-member-tasks"/>
      <w:bookmarkEnd w:id="2"/>
      <w:r>
        <w:t>Group Member Tasks</w:t>
      </w:r>
    </w:p>
    <w:p w14:paraId="7F4282C3" w14:textId="77777777" w:rsidR="00940C75" w:rsidRDefault="00E12430">
      <w:pPr>
        <w:pStyle w:val="FirstParagraph"/>
      </w:pPr>
      <w:r>
        <w:t>Tiiso S</w:t>
      </w:r>
      <w:r>
        <w:t>enosha - Backend: Admin Login, Forgot Password, Login and Register. Frontend: Index View and Documentation</w:t>
      </w:r>
    </w:p>
    <w:p w14:paraId="359F707F" w14:textId="77777777" w:rsidR="00940C75" w:rsidRDefault="00E12430">
      <w:pPr>
        <w:pStyle w:val="BodyText"/>
      </w:pPr>
      <w:r>
        <w:t>Lesego Temane - Backend: Database Creation. Frontend: Index View and Documentation</w:t>
      </w:r>
    </w:p>
    <w:p w14:paraId="40AB8324" w14:textId="77777777" w:rsidR="00940C75" w:rsidRDefault="00E12430">
      <w:pPr>
        <w:pStyle w:val="BodyText"/>
      </w:pPr>
      <w:r>
        <w:t>Waaiez Kinnear - Backend: Map Login and Admin Logic. Frontend: Ind</w:t>
      </w:r>
      <w:r>
        <w:t>ex, Map and Admin Views and Documentation</w:t>
      </w:r>
    </w:p>
    <w:p w14:paraId="0ED2CF1A" w14:textId="77777777" w:rsidR="00940C75" w:rsidRDefault="00E12430">
      <w:pPr>
        <w:pStyle w:val="BodyText"/>
      </w:pPr>
      <w:r>
        <w:t>Alexis Makgeru - Backend: Database Creation. Frontend: Index View and Documentation</w:t>
      </w:r>
    </w:p>
    <w:p w14:paraId="485FD5D0" w14:textId="77777777" w:rsidR="00940C75" w:rsidRDefault="00E12430">
      <w:pPr>
        <w:pStyle w:val="BodyText"/>
      </w:pPr>
      <w:r>
        <w:t>Bonginkosi Nhantumbo - Frontend: Index, Error, Forgot Password, Login and Register Views and Documentation</w:t>
      </w:r>
    </w:p>
    <w:p w14:paraId="1F9A5D56" w14:textId="4411D9F0" w:rsidR="00D91977" w:rsidRDefault="00E12430">
      <w:pPr>
        <w:pStyle w:val="BodyText"/>
      </w:pPr>
      <w:r>
        <w:t>Blessing Leso - Fronten</w:t>
      </w:r>
      <w:r>
        <w:t>d: Index, Donate and Information Views and Documentation</w:t>
      </w:r>
    </w:p>
    <w:p w14:paraId="51F1CB52" w14:textId="0EB718CD" w:rsidR="00940C75" w:rsidRDefault="00D91977" w:rsidP="00D91977">
      <w:r>
        <w:br w:type="page"/>
      </w:r>
    </w:p>
    <w:p w14:paraId="7FFB7EBC" w14:textId="77777777" w:rsidR="00940C75" w:rsidRDefault="00E12430">
      <w:pPr>
        <w:pStyle w:val="Heading1"/>
      </w:pPr>
      <w:bookmarkStart w:id="4" w:name="how-to-install"/>
      <w:bookmarkEnd w:id="3"/>
      <w:r>
        <w:lastRenderedPageBreak/>
        <w:t>H</w:t>
      </w:r>
      <w:r>
        <w:t>ow to install</w:t>
      </w:r>
    </w:p>
    <w:p w14:paraId="6E39F1F9" w14:textId="77777777" w:rsidR="00940C75" w:rsidRDefault="00E12430">
      <w:pPr>
        <w:pStyle w:val="FirstParagraph"/>
      </w:pPr>
      <w:r>
        <w:t>First you need NodeJS and MySQL installed.</w:t>
      </w:r>
    </w:p>
    <w:p w14:paraId="4004CB14" w14:textId="77777777" w:rsidR="00940C75" w:rsidRDefault="00E12430">
      <w:pPr>
        <w:pStyle w:val="BodyText"/>
      </w:pPr>
      <w:r>
        <w:t xml:space="preserve">Once installed and working you can clone this repo with the following command </w:t>
      </w:r>
      <w:r>
        <w:rPr>
          <w:rStyle w:val="VerbatimChar"/>
        </w:rPr>
        <w:t>git clone https://github.com/Making-Updates/dsw-semester-projec</w:t>
      </w:r>
      <w:r>
        <w:rPr>
          <w:rStyle w:val="VerbatimChar"/>
        </w:rPr>
        <w:t>t.git</w:t>
      </w:r>
    </w:p>
    <w:p w14:paraId="12EF8E38" w14:textId="77777777" w:rsidR="00940C75" w:rsidRDefault="00E12430">
      <w:pPr>
        <w:pStyle w:val="BodyText"/>
      </w:pPr>
      <w:r>
        <w:t xml:space="preserve">After the repo has been cloned you need to open a terminal window (Powershell) inside the folder and run the following command </w:t>
      </w:r>
      <w:r>
        <w:rPr>
          <w:rStyle w:val="VerbatimChar"/>
        </w:rPr>
        <w:t>npm install</w:t>
      </w:r>
    </w:p>
    <w:p w14:paraId="0B2FA68E" w14:textId="77777777" w:rsidR="00940C75" w:rsidRDefault="00E12430">
      <w:pPr>
        <w:pStyle w:val="BodyText"/>
      </w:pPr>
      <w:r>
        <w:t>This will install all the required dependencies.</w:t>
      </w:r>
    </w:p>
    <w:p w14:paraId="3E154F82" w14:textId="77777777" w:rsidR="00940C75" w:rsidRDefault="00E12430">
      <w:pPr>
        <w:pStyle w:val="BodyText"/>
      </w:pPr>
      <w:r>
        <w:t>After the dependencies are installed you need to create the da</w:t>
      </w:r>
      <w:r>
        <w:t xml:space="preserve">tabase that is going to be used. All the commands used can be found in </w:t>
      </w:r>
      <w:r>
        <w:rPr>
          <w:rStyle w:val="VerbatimChar"/>
        </w:rPr>
        <w:t>create_database.sql</w:t>
      </w:r>
    </w:p>
    <w:p w14:paraId="5297F15D" w14:textId="77777777" w:rsidR="00940C75" w:rsidRDefault="00E12430">
      <w:pPr>
        <w:pStyle w:val="BodyText"/>
      </w:pPr>
      <w:r>
        <w:t>After the database and all its tables have been created you are ready to start using the website.</w:t>
      </w:r>
    </w:p>
    <w:p w14:paraId="2A134D09" w14:textId="77777777" w:rsidR="00940C75" w:rsidRDefault="00E12430">
      <w:pPr>
        <w:pStyle w:val="BodyText"/>
      </w:pPr>
      <w:r>
        <w:t xml:space="preserve">To make life easier we’ve included a </w:t>
      </w:r>
      <w:r>
        <w:rPr>
          <w:rStyle w:val="VerbatimChar"/>
        </w:rPr>
        <w:t>insert_mock_data.sql</w:t>
      </w:r>
      <w:r>
        <w:t xml:space="preserve"> file to i</w:t>
      </w:r>
      <w:r>
        <w:t>nsert mock data to get you up and running quicker.</w:t>
      </w:r>
    </w:p>
    <w:p w14:paraId="417F1A5A" w14:textId="77777777" w:rsidR="00940C75" w:rsidRDefault="00E12430">
      <w:pPr>
        <w:pStyle w:val="BodyText"/>
      </w:pPr>
      <w:r>
        <w:t xml:space="preserve">Run the following command to start the website </w:t>
      </w:r>
      <w:r>
        <w:rPr>
          <w:rStyle w:val="VerbatimChar"/>
        </w:rPr>
        <w:t>npm start</w:t>
      </w:r>
    </w:p>
    <w:p w14:paraId="4422BE7E" w14:textId="77777777" w:rsidR="00940C75" w:rsidRDefault="00E12430">
      <w:pPr>
        <w:pStyle w:val="BodyText"/>
      </w:pPr>
      <w:r>
        <w:t xml:space="preserve">Look in your terminal output and you will see the line </w:t>
      </w:r>
      <w:r>
        <w:rPr>
          <w:rStyle w:val="VerbatimChar"/>
        </w:rPr>
        <w:t>Listening on Port XXXX</w:t>
      </w:r>
      <w:r>
        <w:t xml:space="preserve"> Where </w:t>
      </w:r>
      <w:r>
        <w:rPr>
          <w:rStyle w:val="VerbatimChar"/>
        </w:rPr>
        <w:t>XXXX</w:t>
      </w:r>
      <w:r>
        <w:t xml:space="preserve"> is a number.</w:t>
      </w:r>
    </w:p>
    <w:p w14:paraId="03F2D2C6" w14:textId="77777777" w:rsidR="00940C75" w:rsidRDefault="00E12430">
      <w:pPr>
        <w:pStyle w:val="BodyText"/>
      </w:pPr>
      <w:r>
        <w:t>Once you have the Port number you can navigate</w:t>
      </w:r>
      <w:r>
        <w:t xml:space="preserve"> to </w:t>
      </w:r>
      <w:r>
        <w:rPr>
          <w:rStyle w:val="VerbatimChar"/>
        </w:rPr>
        <w:t>localhost:XXXX/</w:t>
      </w:r>
    </w:p>
    <w:p w14:paraId="158CB818" w14:textId="77777777" w:rsidR="00940C75" w:rsidRDefault="00E12430">
      <w:pPr>
        <w:pStyle w:val="Heading1"/>
      </w:pPr>
      <w:bookmarkStart w:id="5" w:name="documentation"/>
      <w:bookmarkEnd w:id="4"/>
      <w:r>
        <w:t>Documentation</w:t>
      </w:r>
    </w:p>
    <w:p w14:paraId="527F331B" w14:textId="77777777" w:rsidR="00940C75" w:rsidRDefault="00E12430">
      <w:pPr>
        <w:pStyle w:val="Heading2"/>
      </w:pPr>
      <w:bookmarkStart w:id="6" w:name="tools-used-to-build-your-website"/>
      <w:r>
        <w:t>Tools used to build your website</w:t>
      </w:r>
    </w:p>
    <w:p w14:paraId="74D86A19" w14:textId="77777777" w:rsidR="00940C75" w:rsidRDefault="00E12430">
      <w:pPr>
        <w:pStyle w:val="FirstParagraph"/>
      </w:pPr>
      <w:r>
        <w:t xml:space="preserve">The following tools were used to build our website: </w:t>
      </w:r>
      <w:r>
        <w:rPr>
          <w:rStyle w:val="VerbatimChar"/>
        </w:rPr>
        <w:t>NodeJS, Express, EJS, MySQL, Bootstrap</w:t>
      </w:r>
    </w:p>
    <w:p w14:paraId="2D6B3260" w14:textId="77777777" w:rsidR="00940C75" w:rsidRDefault="00E12430">
      <w:pPr>
        <w:pStyle w:val="BodyText"/>
      </w:pPr>
      <w:r>
        <w:t>We used the Start Bootstrap - Modern Business (Bootstrap 4) template for our website. After understanding how the code worked we began stripping out components from the template to be used in our website.</w:t>
      </w:r>
    </w:p>
    <w:p w14:paraId="047858EE" w14:textId="77777777" w:rsidR="00940C75" w:rsidRDefault="00E12430">
      <w:pPr>
        <w:pStyle w:val="BodyText"/>
      </w:pPr>
      <w:r>
        <w:t>We chose this route because of how responsive and e</w:t>
      </w:r>
      <w:r>
        <w:t>fficient Bootstrap templates are.</w:t>
      </w:r>
    </w:p>
    <w:p w14:paraId="17F863F3" w14:textId="77777777" w:rsidR="00940C75" w:rsidRDefault="00E12430">
      <w:pPr>
        <w:pStyle w:val="BodyText"/>
      </w:pPr>
      <w:r>
        <w:t>The template can be found here: https://github.com/StartBootstrap/startbootstrap-modern-business</w:t>
      </w:r>
    </w:p>
    <w:p w14:paraId="5390AE4C" w14:textId="4B8E5FA1" w:rsidR="00940C75" w:rsidRDefault="00E12430" w:rsidP="00D91977">
      <w:pPr>
        <w:pStyle w:val="BodyText"/>
      </w:pPr>
      <w:proofErr w:type="gramStart"/>
      <w:r>
        <w:t>However</w:t>
      </w:r>
      <w:proofErr w:type="gramEnd"/>
      <w:r>
        <w:t xml:space="preserve"> at the time of submission, the template has been updated to use Bootstrap 5 and the design has changed considerably.</w:t>
      </w:r>
    </w:p>
    <w:p w14:paraId="2FF77E3A" w14:textId="77777777" w:rsidR="00D91977" w:rsidRDefault="00D91977" w:rsidP="00D91977">
      <w:pPr>
        <w:pStyle w:val="BodyText"/>
      </w:pPr>
    </w:p>
    <w:p w14:paraId="5AC18FDD" w14:textId="77777777" w:rsidR="00940C75" w:rsidRDefault="00E12430">
      <w:pPr>
        <w:pStyle w:val="Heading2"/>
      </w:pPr>
      <w:bookmarkStart w:id="7" w:name="X7ecad11cde8c611eb0013f5abaf5d76cb3fbffd"/>
      <w:bookmarkEnd w:id="6"/>
      <w:r>
        <w:lastRenderedPageBreak/>
        <w:t>E</w:t>
      </w:r>
      <w:r>
        <w:t xml:space="preserve">xplanation of how these tools </w:t>
      </w:r>
      <w:proofErr w:type="gramStart"/>
      <w:r>
        <w:t>are</w:t>
      </w:r>
      <w:proofErr w:type="gramEnd"/>
      <w:r>
        <w:t xml:space="preserve"> integrated</w:t>
      </w:r>
    </w:p>
    <w:p w14:paraId="4EB8FF34" w14:textId="77777777" w:rsidR="00940C75" w:rsidRDefault="00E12430">
      <w:pPr>
        <w:pStyle w:val="FirstParagraph"/>
      </w:pPr>
      <w:r>
        <w:t>Our backend is built on NodeJS</w:t>
      </w:r>
    </w:p>
    <w:p w14:paraId="2A2359A4" w14:textId="77777777" w:rsidR="00940C75" w:rsidRDefault="00E12430">
      <w:pPr>
        <w:pStyle w:val="BodyText"/>
      </w:pPr>
      <w:r>
        <w:t>We use Express to define our routes</w:t>
      </w:r>
    </w:p>
    <w:p w14:paraId="2932A3B3" w14:textId="77777777" w:rsidR="00940C75" w:rsidRDefault="00E12430">
      <w:pPr>
        <w:pStyle w:val="BodyText"/>
      </w:pPr>
      <w:r>
        <w:t>Our frontend is built using EJS to allow us to dynamically create pages</w:t>
      </w:r>
    </w:p>
    <w:p w14:paraId="16BEC992" w14:textId="77777777" w:rsidR="00940C75" w:rsidRDefault="00E12430">
      <w:pPr>
        <w:pStyle w:val="BodyText"/>
      </w:pPr>
      <w:r>
        <w:t>We use MySQL as our database implementation</w:t>
      </w:r>
    </w:p>
    <w:p w14:paraId="30479AB7" w14:textId="77777777" w:rsidR="00940C75" w:rsidRDefault="00E12430">
      <w:pPr>
        <w:pStyle w:val="BodyText"/>
      </w:pPr>
      <w:r>
        <w:t>We use Bootstrap to make ou</w:t>
      </w:r>
      <w:r>
        <w:t>r website responsive as well as to cut down on the amount of CSS that needs to be written.</w:t>
      </w:r>
    </w:p>
    <w:p w14:paraId="46072C8E" w14:textId="77777777" w:rsidR="00940C75" w:rsidRDefault="00E12430">
      <w:pPr>
        <w:pStyle w:val="Heading2"/>
      </w:pPr>
      <w:bookmarkStart w:id="8" w:name="narratives"/>
      <w:bookmarkEnd w:id="7"/>
      <w:r>
        <w:t>Narratives</w:t>
      </w:r>
    </w:p>
    <w:p w14:paraId="1C4527C4" w14:textId="77777777" w:rsidR="00940C75" w:rsidRDefault="00E12430">
      <w:pPr>
        <w:pStyle w:val="FirstParagraph"/>
      </w:pPr>
      <w:r>
        <w:t>We are looking to provide ordinary people with the tools necessary to help better their community.</w:t>
      </w:r>
    </w:p>
    <w:p w14:paraId="24135E6D" w14:textId="77777777" w:rsidR="00940C75" w:rsidRDefault="00E12430">
      <w:pPr>
        <w:pStyle w:val="BodyText"/>
      </w:pPr>
      <w:r>
        <w:t>Shelter Mission has a map page where people are able to submit locations of Homeless Shelters and Homeless People and this data will be displayed on an inter</w:t>
      </w:r>
      <w:r>
        <w:t>active map. We believe everyone has the responsibility to do whatever they can to help their community. By using Shelter Mission everyone will have access to a central website mapping out the locations of Homeless People.</w:t>
      </w:r>
    </w:p>
    <w:p w14:paraId="161A355F" w14:textId="426F874D" w:rsidR="00D91977" w:rsidRDefault="00E12430">
      <w:pPr>
        <w:pStyle w:val="BodyText"/>
      </w:pPr>
      <w:r>
        <w:t xml:space="preserve">Knowing where Homeless People are </w:t>
      </w:r>
      <w:r>
        <w:t xml:space="preserve">is the first step to helping them and we hope this website will be a </w:t>
      </w:r>
      <w:proofErr w:type="gramStart"/>
      <w:r>
        <w:t>stepping stone</w:t>
      </w:r>
      <w:proofErr w:type="gramEnd"/>
      <w:r>
        <w:t xml:space="preserve"> to helping people live better lives.</w:t>
      </w:r>
    </w:p>
    <w:p w14:paraId="6D67CEA5" w14:textId="522393AB" w:rsidR="00940C75" w:rsidRDefault="00D91977" w:rsidP="00D91977">
      <w:r>
        <w:br w:type="page"/>
      </w:r>
    </w:p>
    <w:p w14:paraId="067E32B7" w14:textId="77777777" w:rsidR="00940C75" w:rsidRDefault="00E12430">
      <w:pPr>
        <w:pStyle w:val="Heading2"/>
      </w:pPr>
      <w:bookmarkStart w:id="9" w:name="Xeb65bd80e8ab82732c22c73282bab91d0d12afb"/>
      <w:bookmarkEnd w:id="8"/>
      <w:r>
        <w:lastRenderedPageBreak/>
        <w:t>E</w:t>
      </w:r>
      <w:r>
        <w:t>xplanation of our Database and UML Diagram</w:t>
      </w:r>
    </w:p>
    <w:p w14:paraId="326C489C" w14:textId="77777777" w:rsidR="00940C75" w:rsidRDefault="00E12430">
      <w:pPr>
        <w:pStyle w:val="FirstParagraph"/>
      </w:pPr>
      <w:r>
        <w:t>Our database contains the following tables:</w:t>
      </w:r>
    </w:p>
    <w:p w14:paraId="7F2A5000" w14:textId="77777777" w:rsidR="00940C75" w:rsidRDefault="00E12430">
      <w:pPr>
        <w:pStyle w:val="BodyText"/>
      </w:pPr>
      <w:r>
        <w:t>ADMINS</w:t>
      </w:r>
    </w:p>
    <w:p w14:paraId="154C0D35" w14:textId="77777777" w:rsidR="00940C75" w:rsidRDefault="00E12430">
      <w:pPr>
        <w:pStyle w:val="Compact"/>
        <w:numPr>
          <w:ilvl w:val="0"/>
          <w:numId w:val="2"/>
        </w:numPr>
      </w:pPr>
      <w:r>
        <w:t>This table contains administrators login</w:t>
      </w:r>
      <w:r>
        <w:t xml:space="preserve"> information only, which will be used to access the website and the data entered by the user.</w:t>
      </w:r>
    </w:p>
    <w:p w14:paraId="21A371D0" w14:textId="77777777" w:rsidR="00940C75" w:rsidRDefault="00E12430">
      <w:pPr>
        <w:pStyle w:val="FirstParagraph"/>
      </w:pPr>
      <w:r>
        <w:t>LOGIN</w:t>
      </w:r>
    </w:p>
    <w:p w14:paraId="1651FDF3" w14:textId="77777777" w:rsidR="00940C75" w:rsidRDefault="00E12430">
      <w:pPr>
        <w:pStyle w:val="Compact"/>
        <w:numPr>
          <w:ilvl w:val="0"/>
          <w:numId w:val="3"/>
        </w:numPr>
      </w:pPr>
      <w:r>
        <w:t>This is where we will be storing the users information i.e. E-mail and Password columns which gives the user access to go through the website and provide in</w:t>
      </w:r>
      <w:r>
        <w:t>formation needed then it is safely stored in the database.</w:t>
      </w:r>
    </w:p>
    <w:p w14:paraId="62880E65" w14:textId="77777777" w:rsidR="00940C75" w:rsidRDefault="00E12430">
      <w:pPr>
        <w:pStyle w:val="FirstParagraph"/>
      </w:pPr>
      <w:r>
        <w:t>HOMELESS PEOPLE</w:t>
      </w:r>
    </w:p>
    <w:p w14:paraId="189D1E99" w14:textId="77777777" w:rsidR="00940C75" w:rsidRDefault="00E12430">
      <w:pPr>
        <w:pStyle w:val="Compact"/>
        <w:numPr>
          <w:ilvl w:val="0"/>
          <w:numId w:val="4"/>
        </w:numPr>
      </w:pPr>
      <w:r>
        <w:t xml:space="preserve">This is where the location data (longitude, latitude) as well as the count of the homeless people will be stored. This information will be automatically added when a user completes </w:t>
      </w:r>
      <w:r>
        <w:t>the form on the map page.</w:t>
      </w:r>
    </w:p>
    <w:p w14:paraId="5EAB8841" w14:textId="77777777" w:rsidR="00940C75" w:rsidRDefault="00E12430">
      <w:pPr>
        <w:pStyle w:val="FirstParagraph"/>
      </w:pPr>
      <w:r>
        <w:t>HOMELESS SHELTER</w:t>
      </w:r>
    </w:p>
    <w:p w14:paraId="75971A0D" w14:textId="77777777" w:rsidR="00940C75" w:rsidRDefault="00E12430">
      <w:pPr>
        <w:pStyle w:val="Compact"/>
        <w:numPr>
          <w:ilvl w:val="0"/>
          <w:numId w:val="5"/>
        </w:numPr>
      </w:pPr>
      <w:r>
        <w:t>This is where the location data (longitude, latitude) as well as the name of the homeless shelter will be stored. This information will be automatically added when a user completes the form on the map page.</w:t>
      </w:r>
    </w:p>
    <w:p w14:paraId="40CF48E7" w14:textId="77777777" w:rsidR="00940C75" w:rsidRDefault="00E12430">
      <w:pPr>
        <w:pStyle w:val="Heading2"/>
      </w:pPr>
      <w:bookmarkStart w:id="10" w:name="screen-dumps-of-the-website"/>
      <w:bookmarkEnd w:id="9"/>
      <w:r>
        <w:lastRenderedPageBreak/>
        <w:t>Screen dumps of the website</w:t>
      </w:r>
    </w:p>
    <w:p w14:paraId="6B2C9A36" w14:textId="77777777" w:rsidR="00940C75" w:rsidRDefault="00E12430">
      <w:pPr>
        <w:pStyle w:val="FirstParagraph"/>
      </w:pPr>
      <w:r>
        <w:t xml:space="preserve">Home Page </w:t>
      </w:r>
      <w:r>
        <w:rPr>
          <w:noProof/>
        </w:rPr>
        <w:drawing>
          <wp:inline distT="0" distB="0" distL="0" distR="0" wp14:anchorId="627B07CC" wp14:editId="24E70111">
            <wp:extent cx="5334000" cy="7626136"/>
            <wp:effectExtent l="0" t="0" r="0" b="0"/>
            <wp:docPr id="1" name="Picture" descr="Home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index.ej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4F0B8" w14:textId="049BB139" w:rsidR="00940C75" w:rsidRDefault="00E12430">
      <w:pPr>
        <w:pStyle w:val="BodyText"/>
      </w:pPr>
      <w:r>
        <w:lastRenderedPageBreak/>
        <w:t>Donate Pa</w:t>
      </w:r>
      <w:r>
        <w:t xml:space="preserve">ge </w:t>
      </w:r>
      <w:r>
        <w:rPr>
          <w:noProof/>
        </w:rPr>
        <w:drawing>
          <wp:inline distT="0" distB="0" distL="0" distR="0" wp14:anchorId="4D20A87D" wp14:editId="78ECAFE7">
            <wp:extent cx="5334000" cy="6895932"/>
            <wp:effectExtent l="0" t="0" r="0" b="0"/>
            <wp:docPr id="2" name="Picture" descr="Donate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donate.ej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A9645" w14:textId="5A5A0987" w:rsidR="00D91977" w:rsidRDefault="00D91977">
      <w:pPr>
        <w:pStyle w:val="BodyText"/>
      </w:pPr>
    </w:p>
    <w:p w14:paraId="4B2C5BAE" w14:textId="7FC601AA" w:rsidR="00D91977" w:rsidRDefault="00D91977">
      <w:pPr>
        <w:pStyle w:val="BodyText"/>
      </w:pPr>
    </w:p>
    <w:p w14:paraId="6A3AE6B1" w14:textId="77777777" w:rsidR="00D91977" w:rsidRDefault="00D91977">
      <w:pPr>
        <w:pStyle w:val="BodyText"/>
      </w:pPr>
    </w:p>
    <w:p w14:paraId="03C29170" w14:textId="70B111F4" w:rsidR="00D91977" w:rsidRDefault="00E12430">
      <w:pPr>
        <w:pStyle w:val="BodyText"/>
      </w:pPr>
      <w:r>
        <w:lastRenderedPageBreak/>
        <w:t>Info Page</w:t>
      </w:r>
    </w:p>
    <w:p w14:paraId="09339A4A" w14:textId="0CE33706" w:rsidR="00940C75" w:rsidRDefault="00E12430">
      <w:pPr>
        <w:pStyle w:val="BodyText"/>
      </w:pPr>
      <w:r>
        <w:rPr>
          <w:noProof/>
        </w:rPr>
        <w:drawing>
          <wp:inline distT="0" distB="0" distL="0" distR="0" wp14:anchorId="2B2531B9" wp14:editId="2553CCDF">
            <wp:extent cx="4667250" cy="7820025"/>
            <wp:effectExtent l="0" t="0" r="0" b="0"/>
            <wp:docPr id="3" name="Picture" descr="Info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info.ej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782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2BB63" w14:textId="77777777" w:rsidR="00940C75" w:rsidRDefault="00E12430">
      <w:pPr>
        <w:pStyle w:val="BodyText"/>
      </w:pPr>
      <w:r>
        <w:lastRenderedPageBreak/>
        <w:t xml:space="preserve">Map Page </w:t>
      </w:r>
      <w:r>
        <w:rPr>
          <w:noProof/>
        </w:rPr>
        <w:drawing>
          <wp:inline distT="0" distB="0" distL="0" distR="0" wp14:anchorId="5EA33035" wp14:editId="357D54B8">
            <wp:extent cx="5334000" cy="3069197"/>
            <wp:effectExtent l="0" t="0" r="0" b="0"/>
            <wp:docPr id="4" name="Picture" descr="Map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map.ej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B88C7" w14:textId="77777777" w:rsidR="00940C75" w:rsidRDefault="00E12430">
      <w:pPr>
        <w:pStyle w:val="BodyText"/>
      </w:pPr>
      <w:r>
        <w:t xml:space="preserve">Admin Page </w:t>
      </w:r>
      <w:r>
        <w:rPr>
          <w:noProof/>
        </w:rPr>
        <w:drawing>
          <wp:inline distT="0" distB="0" distL="0" distR="0" wp14:anchorId="2427ED2A" wp14:editId="2AC22153">
            <wp:extent cx="5334000" cy="2682619"/>
            <wp:effectExtent l="0" t="0" r="0" b="0"/>
            <wp:docPr id="5" name="Picture" descr="Admin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admin.ej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AFC88" w14:textId="77777777" w:rsidR="00940C75" w:rsidRDefault="00E12430">
      <w:pPr>
        <w:pStyle w:val="BodyText"/>
      </w:pPr>
      <w:r>
        <w:lastRenderedPageBreak/>
        <w:t xml:space="preserve">Error Page </w:t>
      </w:r>
      <w:r>
        <w:rPr>
          <w:noProof/>
        </w:rPr>
        <w:drawing>
          <wp:inline distT="0" distB="0" distL="0" distR="0" wp14:anchorId="7485486A" wp14:editId="3837ED7D">
            <wp:extent cx="5334000" cy="3045768"/>
            <wp:effectExtent l="0" t="0" r="0" b="0"/>
            <wp:docPr id="6" name="Picture" descr="Error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error-pag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6B6C2" w14:textId="77777777" w:rsidR="00940C75" w:rsidRDefault="00E12430">
      <w:pPr>
        <w:pStyle w:val="BodyText"/>
      </w:pPr>
      <w:r>
        <w:t xml:space="preserve">Admin Login </w:t>
      </w:r>
      <w:r>
        <w:rPr>
          <w:noProof/>
        </w:rPr>
        <w:drawing>
          <wp:inline distT="0" distB="0" distL="0" distR="0" wp14:anchorId="549EAC4D" wp14:editId="6644E248">
            <wp:extent cx="5334000" cy="2831002"/>
            <wp:effectExtent l="0" t="0" r="0" b="0"/>
            <wp:docPr id="7" name="Picture" descr="Admin Lo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admin-login.ej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E2A03" w14:textId="77777777" w:rsidR="00940C75" w:rsidRDefault="00E12430">
      <w:pPr>
        <w:pStyle w:val="BodyText"/>
      </w:pPr>
      <w:r>
        <w:lastRenderedPageBreak/>
        <w:t xml:space="preserve">User Login </w:t>
      </w:r>
      <w:r>
        <w:rPr>
          <w:noProof/>
        </w:rPr>
        <w:drawing>
          <wp:inline distT="0" distB="0" distL="0" distR="0" wp14:anchorId="7BA9DBF7" wp14:editId="3E687D94">
            <wp:extent cx="5334000" cy="2831002"/>
            <wp:effectExtent l="0" t="0" r="0" b="0"/>
            <wp:docPr id="8" name="Picture" descr="User Lo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login.ej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E8064" w14:textId="77777777" w:rsidR="00940C75" w:rsidRDefault="00E12430">
      <w:pPr>
        <w:pStyle w:val="BodyText"/>
      </w:pPr>
      <w:r>
        <w:t xml:space="preserve">User Register </w:t>
      </w:r>
      <w:r>
        <w:rPr>
          <w:noProof/>
        </w:rPr>
        <w:drawing>
          <wp:inline distT="0" distB="0" distL="0" distR="0" wp14:anchorId="49A67181" wp14:editId="115D3A6F">
            <wp:extent cx="5334000" cy="2831002"/>
            <wp:effectExtent l="0" t="0" r="0" b="0"/>
            <wp:docPr id="9" name="Picture" descr="User Regi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register.ej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06B3A" w14:textId="77777777" w:rsidR="00940C75" w:rsidRDefault="00E12430">
      <w:pPr>
        <w:pStyle w:val="BodyText"/>
      </w:pPr>
      <w:r>
        <w:lastRenderedPageBreak/>
        <w:t xml:space="preserve">User Forgot Password </w:t>
      </w:r>
      <w:r>
        <w:rPr>
          <w:noProof/>
        </w:rPr>
        <w:drawing>
          <wp:inline distT="0" distB="0" distL="0" distR="0" wp14:anchorId="40975C43" wp14:editId="09BB4910">
            <wp:extent cx="5334000" cy="2831002"/>
            <wp:effectExtent l="0" t="0" r="0" b="0"/>
            <wp:docPr id="10" name="Picture" descr="User Forgot Passwo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forgot-password.ej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E3CF3" w14:textId="77777777" w:rsidR="00940C75" w:rsidRDefault="00E12430">
      <w:pPr>
        <w:pStyle w:val="BodyText"/>
      </w:pPr>
      <w:r>
        <w:t xml:space="preserve">User Reset Password </w:t>
      </w:r>
      <w:r>
        <w:rPr>
          <w:noProof/>
        </w:rPr>
        <w:drawing>
          <wp:inline distT="0" distB="0" distL="0" distR="0" wp14:anchorId="70EEB2AB" wp14:editId="10492B62">
            <wp:extent cx="5334000" cy="2608427"/>
            <wp:effectExtent l="0" t="0" r="0" b="0"/>
            <wp:docPr id="11" name="Picture" descr="User Reset Passwo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creen-dumps/reset.ej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52EEA" w14:textId="77777777" w:rsidR="00940C75" w:rsidRDefault="00E12430">
      <w:pPr>
        <w:pStyle w:val="Heading2"/>
      </w:pPr>
      <w:bookmarkStart w:id="11" w:name="mockups"/>
      <w:bookmarkEnd w:id="10"/>
      <w:r>
        <w:lastRenderedPageBreak/>
        <w:t>Mockups</w:t>
      </w:r>
    </w:p>
    <w:p w14:paraId="5B058B6B" w14:textId="77777777" w:rsidR="00940C75" w:rsidRDefault="00E12430">
      <w:pPr>
        <w:pStyle w:val="CaptionedFigure"/>
      </w:pPr>
      <w:r>
        <w:rPr>
          <w:noProof/>
        </w:rPr>
        <w:drawing>
          <wp:inline distT="0" distB="0" distL="0" distR="0" wp14:anchorId="6211F962" wp14:editId="67F35813">
            <wp:extent cx="5305425" cy="7762875"/>
            <wp:effectExtent l="0" t="0" r="0" b="0"/>
            <wp:docPr id="12" name="Picture" descr="Home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home-pag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506" cy="776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CBF87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1A84F743" wp14:editId="7A0E8E77">
            <wp:extent cx="5334000" cy="4656359"/>
            <wp:effectExtent l="0" t="0" r="0" b="0"/>
            <wp:docPr id="13" name="Picture" descr="Donate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donate-pag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63333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1B7C763A" wp14:editId="10D04074">
            <wp:extent cx="5334000" cy="8431785"/>
            <wp:effectExtent l="0" t="0" r="0" b="0"/>
            <wp:docPr id="14" name="Picture" descr="Info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info-p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3ED9E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20454A28" wp14:editId="1D3A93DC">
            <wp:extent cx="5334000" cy="4365941"/>
            <wp:effectExtent l="0" t="0" r="0" b="0"/>
            <wp:docPr id="15" name="Picture" descr="Map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map-pag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B34D0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6B4722A8" wp14:editId="6812ED08">
            <wp:extent cx="5133975" cy="8480425"/>
            <wp:effectExtent l="0" t="0" r="0" b="0"/>
            <wp:docPr id="16" name="Picture" descr="Admin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admin-page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063" cy="848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5720B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3B010F4F" wp14:editId="32B52377">
            <wp:extent cx="5334000" cy="4462747"/>
            <wp:effectExtent l="0" t="0" r="0" b="0"/>
            <wp:docPr id="17" name="Picture" descr="Error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Error-Pag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CE90B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6A1E56EF" wp14:editId="28F9EC56">
            <wp:extent cx="5334000" cy="4462747"/>
            <wp:effectExtent l="0" t="0" r="0" b="0"/>
            <wp:docPr id="18" name="Picture" descr="Admin Lo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Admin-Login-Pag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A2C4B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16EC6D18" wp14:editId="072200FF">
            <wp:extent cx="5334000" cy="5237194"/>
            <wp:effectExtent l="0" t="0" r="0" b="0"/>
            <wp:docPr id="19" name="Picture" descr="User Lo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Login-Page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31538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3E8CF0DB" wp14:editId="4000E091">
            <wp:extent cx="5334000" cy="6302058"/>
            <wp:effectExtent l="0" t="0" r="0" b="0"/>
            <wp:docPr id="20" name="Picture" descr="User Regis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Register-Pag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AC815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7CB400CD" wp14:editId="208FA86B">
            <wp:extent cx="5334000" cy="4462747"/>
            <wp:effectExtent l="0" t="0" r="0" b="0"/>
            <wp:docPr id="21" name="Picture" descr="User Forgot Passwo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Forgot-Page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F50C8" w14:textId="77777777" w:rsidR="00940C75" w:rsidRDefault="00E12430">
      <w:pPr>
        <w:pStyle w:val="CaptionedFigure"/>
      </w:pPr>
      <w:r>
        <w:rPr>
          <w:noProof/>
        </w:rPr>
        <w:lastRenderedPageBreak/>
        <w:drawing>
          <wp:inline distT="0" distB="0" distL="0" distR="0" wp14:anchorId="423CD2BC" wp14:editId="326D432D">
            <wp:extent cx="5334000" cy="4462747"/>
            <wp:effectExtent l="0" t="0" r="0" b="0"/>
            <wp:docPr id="22" name="Picture" descr="User Reset Passwo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mockups/Reset-Pag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60998" w14:textId="77777777" w:rsidR="00D91977" w:rsidRDefault="00D919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2" w:name="screen-flows"/>
      <w:bookmarkEnd w:id="11"/>
      <w:r>
        <w:br w:type="page"/>
      </w:r>
    </w:p>
    <w:p w14:paraId="566B5855" w14:textId="7D86AC89" w:rsidR="00940C75" w:rsidRDefault="00E12430">
      <w:pPr>
        <w:pStyle w:val="Heading2"/>
      </w:pPr>
      <w:r>
        <w:lastRenderedPageBreak/>
        <w:t>Screen Flows</w:t>
      </w:r>
    </w:p>
    <w:p w14:paraId="6F28AB7D" w14:textId="77777777" w:rsidR="00940C75" w:rsidRDefault="00E12430">
      <w:pPr>
        <w:pStyle w:val="FirstParagraph"/>
      </w:pPr>
      <w:r>
        <w:t>Our website requires users to log in before they can use the site. They will be redirected to the Login Page if they are not logged in.</w:t>
      </w:r>
    </w:p>
    <w:p w14:paraId="0647C8DC" w14:textId="77777777" w:rsidR="00940C75" w:rsidRDefault="00E12430">
      <w:pPr>
        <w:pStyle w:val="BodyText"/>
      </w:pPr>
      <w:r>
        <w:t xml:space="preserve">On the Login Page users can either </w:t>
      </w:r>
      <w:r>
        <w:t>log in, go to the Register Page or go to the Forgot Password Page.</w:t>
      </w:r>
    </w:p>
    <w:p w14:paraId="0AF14983" w14:textId="77777777" w:rsidR="00940C75" w:rsidRDefault="00E12430">
      <w:pPr>
        <w:pStyle w:val="Compact"/>
        <w:numPr>
          <w:ilvl w:val="0"/>
          <w:numId w:val="6"/>
        </w:numPr>
      </w:pPr>
      <w:r>
        <w:t>When a user logs in they will be redirected to the Home Page.</w:t>
      </w:r>
    </w:p>
    <w:p w14:paraId="659DD2CC" w14:textId="77777777" w:rsidR="00940C75" w:rsidRDefault="00E12430">
      <w:pPr>
        <w:pStyle w:val="FirstParagraph"/>
      </w:pPr>
      <w:r>
        <w:t>On the Register Page users can register using an email address and password. Once registered they will be redirected to the Log</w:t>
      </w:r>
      <w:r>
        <w:t>in Page so they can log in.</w:t>
      </w:r>
    </w:p>
    <w:p w14:paraId="72ACBC64" w14:textId="77777777" w:rsidR="00940C75" w:rsidRDefault="00E12430">
      <w:pPr>
        <w:pStyle w:val="BodyText"/>
      </w:pPr>
      <w:r>
        <w:t>On the Forgot Password Page users can reset the password for the email. After resetting their password they will be redirected to the Login Page to log in.</w:t>
      </w:r>
    </w:p>
    <w:p w14:paraId="67C431D3" w14:textId="77777777" w:rsidR="00940C75" w:rsidRDefault="00E12430">
      <w:pPr>
        <w:pStyle w:val="BodyText"/>
      </w:pPr>
      <w:r>
        <w:t>On the Home Page users will be able to see information about the website</w:t>
      </w:r>
      <w:r>
        <w:t>.</w:t>
      </w:r>
    </w:p>
    <w:p w14:paraId="6CB86243" w14:textId="77777777" w:rsidR="00940C75" w:rsidRDefault="00E12430">
      <w:pPr>
        <w:pStyle w:val="BodyText"/>
      </w:pPr>
      <w:r>
        <w:t>On the Donate Page users will see organisations they can donate to.</w:t>
      </w:r>
    </w:p>
    <w:p w14:paraId="789E92C8" w14:textId="77777777" w:rsidR="00940C75" w:rsidRDefault="00E12430">
      <w:pPr>
        <w:pStyle w:val="BodyText"/>
      </w:pPr>
      <w:r>
        <w:t>On the Info Page users will see articles related to Homeless People and Homeless Shelters. There will also be YouTube videos linked.</w:t>
      </w:r>
    </w:p>
    <w:p w14:paraId="7671F8F7" w14:textId="77777777" w:rsidR="00940C75" w:rsidRDefault="00E12430">
      <w:pPr>
        <w:pStyle w:val="BodyText"/>
      </w:pPr>
      <w:r>
        <w:t>On the Map Page users will be able to submit data wit</w:t>
      </w:r>
      <w:r>
        <w:t>h the location of Homeless People and Homeless Shelters.</w:t>
      </w:r>
    </w:p>
    <w:p w14:paraId="0D6914BE" w14:textId="77777777" w:rsidR="00940C75" w:rsidRDefault="00E12430">
      <w:pPr>
        <w:pStyle w:val="BodyText"/>
      </w:pPr>
      <w:r>
        <w:t>There is also an Admin Page which is not available to users. If a user tries to access the Admin Page they will be sent to the Admin Login Page.</w:t>
      </w:r>
    </w:p>
    <w:p w14:paraId="134D7DFD" w14:textId="77777777" w:rsidR="00940C75" w:rsidRDefault="00E12430">
      <w:pPr>
        <w:pStyle w:val="BodyText"/>
      </w:pPr>
      <w:r>
        <w:t>On the Admin Login Page an Admin will be able to log i</w:t>
      </w:r>
      <w:r>
        <w:t>nto the Admin only page where they will be able to Delete data from the database.</w:t>
      </w:r>
    </w:p>
    <w:p w14:paraId="1EE718E5" w14:textId="77777777" w:rsidR="00940C75" w:rsidRDefault="00E12430">
      <w:pPr>
        <w:pStyle w:val="Heading2"/>
      </w:pPr>
      <w:bookmarkStart w:id="13" w:name="use-cases"/>
      <w:bookmarkEnd w:id="12"/>
      <w:r>
        <w:t>Use Cases</w:t>
      </w:r>
    </w:p>
    <w:p w14:paraId="22B2D5B2" w14:textId="77777777" w:rsidR="00940C75" w:rsidRDefault="00E12430">
      <w:pPr>
        <w:pStyle w:val="Compact"/>
        <w:numPr>
          <w:ilvl w:val="0"/>
          <w:numId w:val="7"/>
        </w:numPr>
      </w:pPr>
      <w:r>
        <w:t>Who is using the website</w:t>
      </w:r>
    </w:p>
    <w:p w14:paraId="41BCD299" w14:textId="77777777" w:rsidR="00940C75" w:rsidRDefault="00E12430">
      <w:pPr>
        <w:pStyle w:val="Compact"/>
        <w:numPr>
          <w:ilvl w:val="1"/>
          <w:numId w:val="8"/>
        </w:numPr>
      </w:pPr>
      <w:r>
        <w:t>People looking to report locations of homeless people</w:t>
      </w:r>
    </w:p>
    <w:p w14:paraId="03E8159F" w14:textId="77777777" w:rsidR="00940C75" w:rsidRDefault="00E12430">
      <w:pPr>
        <w:pStyle w:val="Compact"/>
        <w:numPr>
          <w:ilvl w:val="1"/>
          <w:numId w:val="8"/>
        </w:numPr>
      </w:pPr>
      <w:r>
        <w:t>Homeless shelters looking for locations where homeless people are</w:t>
      </w:r>
    </w:p>
    <w:p w14:paraId="799226A9" w14:textId="77777777" w:rsidR="00940C75" w:rsidRDefault="00E12430">
      <w:pPr>
        <w:pStyle w:val="Compact"/>
        <w:numPr>
          <w:ilvl w:val="0"/>
          <w:numId w:val="7"/>
        </w:numPr>
      </w:pPr>
      <w:r>
        <w:t xml:space="preserve">What the user want </w:t>
      </w:r>
      <w:r>
        <w:t>to do</w:t>
      </w:r>
    </w:p>
    <w:p w14:paraId="76E2208B" w14:textId="77777777" w:rsidR="00940C75" w:rsidRDefault="00E12430">
      <w:pPr>
        <w:pStyle w:val="Compact"/>
        <w:numPr>
          <w:ilvl w:val="1"/>
          <w:numId w:val="9"/>
        </w:numPr>
      </w:pPr>
      <w:r>
        <w:t>To complete a form to report where homeless people are</w:t>
      </w:r>
    </w:p>
    <w:p w14:paraId="5C077E23" w14:textId="77777777" w:rsidR="00940C75" w:rsidRDefault="00E12430">
      <w:pPr>
        <w:pStyle w:val="Compact"/>
        <w:numPr>
          <w:ilvl w:val="1"/>
          <w:numId w:val="9"/>
        </w:numPr>
      </w:pPr>
      <w:r>
        <w:t>To see a map of homeless people and homeless shelters</w:t>
      </w:r>
    </w:p>
    <w:p w14:paraId="267EF87B" w14:textId="77777777" w:rsidR="00940C75" w:rsidRDefault="00E12430">
      <w:pPr>
        <w:pStyle w:val="Compact"/>
        <w:numPr>
          <w:ilvl w:val="1"/>
          <w:numId w:val="9"/>
        </w:numPr>
      </w:pPr>
      <w:r>
        <w:t>Options to donate</w:t>
      </w:r>
    </w:p>
    <w:p w14:paraId="700F5282" w14:textId="77777777" w:rsidR="00940C75" w:rsidRDefault="00E12430">
      <w:pPr>
        <w:pStyle w:val="Compact"/>
        <w:numPr>
          <w:ilvl w:val="0"/>
          <w:numId w:val="7"/>
        </w:numPr>
      </w:pPr>
      <w:r>
        <w:t>The user’s goal</w:t>
      </w:r>
    </w:p>
    <w:p w14:paraId="16DD3E8A" w14:textId="77777777" w:rsidR="00940C75" w:rsidRDefault="00E12430">
      <w:pPr>
        <w:pStyle w:val="Compact"/>
        <w:numPr>
          <w:ilvl w:val="1"/>
          <w:numId w:val="10"/>
        </w:numPr>
      </w:pPr>
      <w:r>
        <w:t>To help homeless shelters find homeless people</w:t>
      </w:r>
    </w:p>
    <w:p w14:paraId="40B4EA9B" w14:textId="77777777" w:rsidR="00940C75" w:rsidRDefault="00E12430">
      <w:pPr>
        <w:pStyle w:val="Compact"/>
        <w:numPr>
          <w:ilvl w:val="0"/>
          <w:numId w:val="7"/>
        </w:numPr>
      </w:pPr>
      <w:r>
        <w:t>How the website should respond to an action</w:t>
      </w:r>
    </w:p>
    <w:p w14:paraId="7799182B" w14:textId="4C592A74" w:rsidR="00D91977" w:rsidRDefault="00E12430">
      <w:pPr>
        <w:pStyle w:val="Compact"/>
        <w:numPr>
          <w:ilvl w:val="1"/>
          <w:numId w:val="11"/>
        </w:numPr>
      </w:pPr>
      <w:r>
        <w:t xml:space="preserve">Information submitted must be added to the </w:t>
      </w:r>
      <w:proofErr w:type="gramStart"/>
      <w:r>
        <w:t>map</w:t>
      </w:r>
      <w:proofErr w:type="gramEnd"/>
    </w:p>
    <w:p w14:paraId="70FA45EB" w14:textId="1A45E014" w:rsidR="00940C75" w:rsidRDefault="00D91977" w:rsidP="00D91977">
      <w:r>
        <w:br w:type="page"/>
      </w:r>
    </w:p>
    <w:p w14:paraId="47411DFC" w14:textId="77777777" w:rsidR="00940C75" w:rsidRDefault="00E12430">
      <w:pPr>
        <w:pStyle w:val="Heading2"/>
      </w:pPr>
      <w:bookmarkStart w:id="14" w:name="website-requirements"/>
      <w:bookmarkEnd w:id="13"/>
      <w:r>
        <w:lastRenderedPageBreak/>
        <w:t>W</w:t>
      </w:r>
      <w:r>
        <w:t>ebsite Requirements</w:t>
      </w:r>
    </w:p>
    <w:p w14:paraId="282829D6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Home Page with application name, group members, links to design documents</w:t>
      </w:r>
    </w:p>
    <w:p w14:paraId="27D9AFB1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Use a relation database</w:t>
      </w:r>
    </w:p>
    <w:p w14:paraId="6535CE93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The website needs to be able to perform </w:t>
      </w:r>
      <w:r>
        <w:t>CRUD operations</w:t>
      </w:r>
    </w:p>
    <w:p w14:paraId="5C42BCDC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Users should be able to register/login (Create)</w:t>
      </w:r>
    </w:p>
    <w:p w14:paraId="07542D80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Users need to be able to submit data (Create)</w:t>
      </w:r>
    </w:p>
    <w:p w14:paraId="4362385A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Admins need to be able to deleted submitted data (Delete)</w:t>
      </w:r>
    </w:p>
    <w:p w14:paraId="2A18BF05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Admins need to be able to delete user account (Delete)</w:t>
      </w:r>
    </w:p>
    <w:p w14:paraId="1264F2FE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Users need to be able t</w:t>
      </w:r>
      <w:r>
        <w:t>o reset forgotten password (Update)</w:t>
      </w:r>
    </w:p>
    <w:p w14:paraId="45CABB63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Map needs to show homeless shelters (Retrieve)</w:t>
      </w:r>
    </w:p>
    <w:p w14:paraId="0D8398E3" w14:textId="77777777" w:rsidR="00940C75" w:rsidRDefault="00E12430">
      <w:pPr>
        <w:pStyle w:val="Compact"/>
        <w:numPr>
          <w:ilvl w:val="0"/>
          <w:numId w:val="12"/>
        </w:numPr>
      </w:pPr>
      <w:r>
        <w:t>☒</w:t>
      </w:r>
      <w:r>
        <w:t xml:space="preserve"> Map needs to show locations of homeless people (Retrieve)</w:t>
      </w:r>
    </w:p>
    <w:p w14:paraId="0C8D00BA" w14:textId="77777777" w:rsidR="00940C75" w:rsidRDefault="00E12430">
      <w:pPr>
        <w:pStyle w:val="Heading2"/>
      </w:pPr>
      <w:bookmarkStart w:id="15" w:name="problem-statement"/>
      <w:bookmarkEnd w:id="14"/>
      <w:r>
        <w:t>Problem Statement</w:t>
      </w:r>
    </w:p>
    <w:p w14:paraId="1861A542" w14:textId="77777777" w:rsidR="00940C75" w:rsidRDefault="00E12430">
      <w:pPr>
        <w:pStyle w:val="FirstParagraph"/>
      </w:pPr>
      <w:r>
        <w:t xml:space="preserve">Homelessness is a serious problem in South Africa and keeping track of where Homeless People </w:t>
      </w:r>
      <w:r>
        <w:t>are gets tricky because they are able to continuously move around.</w:t>
      </w:r>
    </w:p>
    <w:p w14:paraId="750D859A" w14:textId="77777777" w:rsidR="00940C75" w:rsidRDefault="00E12430">
      <w:pPr>
        <w:pStyle w:val="Heading2"/>
      </w:pPr>
      <w:bookmarkStart w:id="16" w:name="problem-objective"/>
      <w:bookmarkEnd w:id="15"/>
      <w:r>
        <w:t>Problem Objective</w:t>
      </w:r>
    </w:p>
    <w:p w14:paraId="22CB60BB" w14:textId="77777777" w:rsidR="00940C75" w:rsidRDefault="00E12430">
      <w:pPr>
        <w:pStyle w:val="FirstParagraph"/>
      </w:pPr>
      <w:r>
        <w:t>The objective of our project is to create a centralised website where Homeless People can be tracked.</w:t>
      </w:r>
    </w:p>
    <w:p w14:paraId="6F4A9C1B" w14:textId="77777777" w:rsidR="00940C75" w:rsidRDefault="00E12430">
      <w:pPr>
        <w:pStyle w:val="Heading2"/>
      </w:pPr>
      <w:bookmarkStart w:id="17" w:name="proposed-solution"/>
      <w:bookmarkEnd w:id="16"/>
      <w:r>
        <w:t>Proposed Solution</w:t>
      </w:r>
    </w:p>
    <w:p w14:paraId="1C539E2A" w14:textId="77777777" w:rsidR="00940C75" w:rsidRDefault="00E12430">
      <w:pPr>
        <w:pStyle w:val="FirstParagraph"/>
      </w:pPr>
      <w:r>
        <w:t xml:space="preserve">A website will be developed where users can log in </w:t>
      </w:r>
      <w:r>
        <w:t>and submit data regarding the whereabouts of Homeless People and Homeless Shelters.</w:t>
      </w:r>
    </w:p>
    <w:p w14:paraId="4EE76987" w14:textId="77777777" w:rsidR="00940C75" w:rsidRDefault="00E12430">
      <w:pPr>
        <w:pStyle w:val="Heading2"/>
      </w:pPr>
      <w:bookmarkStart w:id="18" w:name="solution-design"/>
      <w:bookmarkEnd w:id="17"/>
      <w:r>
        <w:lastRenderedPageBreak/>
        <w:t>Solution Design</w:t>
      </w:r>
    </w:p>
    <w:p w14:paraId="1EC849B2" w14:textId="77777777" w:rsidR="00940C75" w:rsidRDefault="00E12430">
      <w:pPr>
        <w:pStyle w:val="CaptionedFigure"/>
      </w:pPr>
      <w:r>
        <w:rPr>
          <w:noProof/>
        </w:rPr>
        <w:drawing>
          <wp:inline distT="0" distB="0" distL="0" distR="0" wp14:anchorId="24B6D6C3" wp14:editId="1559C046">
            <wp:extent cx="5334000" cy="3170443"/>
            <wp:effectExtent l="0" t="0" r="0" b="0"/>
            <wp:docPr id="23" name="Picture" descr="Solution Desig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solution-design.jpe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bookmarkEnd w:id="18"/>
    <w:p w14:paraId="04BFE97D" w14:textId="58B74311" w:rsidR="00940C75" w:rsidRDefault="00940C75">
      <w:pPr>
        <w:pStyle w:val="ImageCaption"/>
      </w:pPr>
    </w:p>
    <w:sectPr w:rsidR="00940C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AE268" w14:textId="77777777" w:rsidR="00E12430" w:rsidRDefault="00E12430">
      <w:pPr>
        <w:spacing w:after="0"/>
      </w:pPr>
      <w:r>
        <w:separator/>
      </w:r>
    </w:p>
  </w:endnote>
  <w:endnote w:type="continuationSeparator" w:id="0">
    <w:p w14:paraId="6D0021D7" w14:textId="77777777" w:rsidR="00E12430" w:rsidRDefault="00E124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34F82" w14:textId="77777777" w:rsidR="00E12430" w:rsidRDefault="00E12430">
      <w:r>
        <w:separator/>
      </w:r>
    </w:p>
  </w:footnote>
  <w:footnote w:type="continuationSeparator" w:id="0">
    <w:p w14:paraId="75978D67" w14:textId="77777777" w:rsidR="00E12430" w:rsidRDefault="00E12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A0EE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9D6CA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0C75"/>
    <w:rsid w:val="00940C75"/>
    <w:rsid w:val="00D91977"/>
    <w:rsid w:val="00E124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C9B286"/>
  <w15:docId w15:val="{04215973-541A-4B58-B13B-D8A179D16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5</Pages>
  <Words>1122</Words>
  <Characters>6401</Characters>
  <Application>Microsoft Office Word</Application>
  <DocSecurity>0</DocSecurity>
  <Lines>53</Lines>
  <Paragraphs>15</Paragraphs>
  <ScaleCrop>false</ScaleCrop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AIEZ KINNEAR</cp:lastModifiedBy>
  <cp:revision>2</cp:revision>
  <dcterms:created xsi:type="dcterms:W3CDTF">2021-05-30T10:07:00Z</dcterms:created>
  <dcterms:modified xsi:type="dcterms:W3CDTF">2021-05-30T10:13:00Z</dcterms:modified>
</cp:coreProperties>
</file>